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2" w:rightFromText="142" w:vertAnchor="text" w:horzAnchor="margin" w:tblpXSpec="right" w:tblpYSpec="bottom"/>
        <w:tblOverlap w:val="never"/>
        <w:tblW w:w="27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723"/>
      </w:tblGrid>
      <w:tr w:rsidR="00E73505" w14:paraId="624E00D1" w14:textId="77777777" w:rsidTr="00E73505">
        <w:trPr>
          <w:cantSplit/>
          <w:trHeight w:val="527"/>
        </w:trPr>
        <w:tc>
          <w:tcPr>
            <w:tcW w:w="272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9AD0EE" w14:textId="77777777" w:rsidR="00E73505" w:rsidRPr="00C65112" w:rsidRDefault="00E73505" w:rsidP="00E73505">
            <w:pPr>
              <w:ind w:right="-661" w:firstLineChars="100" w:firstLine="21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登録番号</w:t>
            </w:r>
            <w:r w:rsidRPr="00FB03DA">
              <w:rPr>
                <w:rFonts w:hint="eastAsia"/>
                <w:bCs/>
                <w:sz w:val="16"/>
                <w:szCs w:val="16"/>
              </w:rPr>
              <w:t>（※未記入のこと）</w:t>
            </w:r>
          </w:p>
        </w:tc>
      </w:tr>
      <w:tr w:rsidR="00E73505" w14:paraId="510ECAC2" w14:textId="77777777" w:rsidTr="00825765">
        <w:trPr>
          <w:cantSplit/>
          <w:trHeight w:val="577"/>
        </w:trPr>
        <w:tc>
          <w:tcPr>
            <w:tcW w:w="272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824144" w14:textId="77777777" w:rsidR="00E73505" w:rsidRPr="00C65112" w:rsidRDefault="00E73505" w:rsidP="00E73505">
            <w:pPr>
              <w:ind w:right="-661"/>
              <w:rPr>
                <w:bCs/>
                <w:szCs w:val="21"/>
              </w:rPr>
            </w:pPr>
          </w:p>
        </w:tc>
      </w:tr>
    </w:tbl>
    <w:p w14:paraId="08FA7249" w14:textId="08FA5949" w:rsidR="00E73505" w:rsidRDefault="00E73505" w:rsidP="00CD60C0">
      <w:pPr>
        <w:spacing w:line="500" w:lineRule="exact"/>
        <w:jc w:val="center"/>
        <w:rPr>
          <w:rFonts w:eastAsia="HG丸ｺﾞｼｯｸM-PRO"/>
          <w:b/>
          <w:bCs/>
          <w:sz w:val="32"/>
        </w:rPr>
      </w:pPr>
      <w:r>
        <w:rPr>
          <w:rFonts w:eastAsia="HG丸ｺﾞｼｯｸM-PRO" w:hint="eastAsia"/>
          <w:b/>
          <w:bCs/>
          <w:sz w:val="32"/>
        </w:rPr>
        <w:t>学部・教職大学院</w:t>
      </w:r>
      <w:r w:rsidR="00D42C7A">
        <w:rPr>
          <w:rFonts w:eastAsia="HG丸ｺﾞｼｯｸM-PRO" w:hint="eastAsia"/>
          <w:b/>
          <w:bCs/>
          <w:sz w:val="32"/>
        </w:rPr>
        <w:t>5</w:t>
      </w:r>
      <w:r w:rsidR="00D42C7A">
        <w:rPr>
          <w:rFonts w:eastAsia="HG丸ｺﾞｼｯｸM-PRO" w:hint="eastAsia"/>
          <w:b/>
          <w:bCs/>
          <w:sz w:val="32"/>
        </w:rPr>
        <w:t>年一貫教育プログラム</w:t>
      </w:r>
    </w:p>
    <w:p w14:paraId="40143AF3" w14:textId="77777777" w:rsidR="00CB0368" w:rsidRPr="00CD60C0" w:rsidRDefault="00D42C7A" w:rsidP="00CD60C0">
      <w:pPr>
        <w:spacing w:line="500" w:lineRule="exact"/>
        <w:jc w:val="center"/>
        <w:rPr>
          <w:rFonts w:ascii="HG丸ｺﾞｼｯｸM-PRO" w:eastAsia="HG丸ｺﾞｼｯｸM-PRO"/>
          <w:b/>
          <w:bCs/>
          <w:sz w:val="40"/>
          <w:szCs w:val="40"/>
          <w:lang w:eastAsia="zh-TW"/>
        </w:rPr>
      </w:pPr>
      <w:r w:rsidRPr="00CD60C0">
        <w:rPr>
          <w:rFonts w:eastAsia="HG丸ｺﾞｼｯｸM-PRO" w:hint="eastAsia"/>
          <w:b/>
          <w:bCs/>
          <w:sz w:val="40"/>
          <w:szCs w:val="40"/>
          <w:lang w:eastAsia="zh-TW"/>
        </w:rPr>
        <w:t>「大学院科目先行履修申請願（願書）」</w:t>
      </w:r>
    </w:p>
    <w:tbl>
      <w:tblPr>
        <w:tblW w:w="10774" w:type="dxa"/>
        <w:tblInd w:w="-2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44"/>
        <w:gridCol w:w="1956"/>
        <w:gridCol w:w="1245"/>
        <w:gridCol w:w="87"/>
        <w:gridCol w:w="825"/>
        <w:gridCol w:w="393"/>
        <w:gridCol w:w="1447"/>
        <w:gridCol w:w="798"/>
        <w:gridCol w:w="23"/>
        <w:gridCol w:w="283"/>
        <w:gridCol w:w="1873"/>
      </w:tblGrid>
      <w:tr w:rsidR="00D32A5A" w14:paraId="0EF49959" w14:textId="77777777" w:rsidTr="00A84BE0">
        <w:trPr>
          <w:cantSplit/>
          <w:trHeight w:hRule="exact" w:val="859"/>
        </w:trPr>
        <w:tc>
          <w:tcPr>
            <w:tcW w:w="184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</w:tcPr>
          <w:p w14:paraId="26F27973" w14:textId="77777777" w:rsidR="00D32A5A" w:rsidRDefault="00D32A5A" w:rsidP="00D32A5A">
            <w:pPr>
              <w:spacing w:line="240" w:lineRule="exact"/>
              <w:ind w:firstLineChars="100" w:firstLine="210"/>
              <w:jc w:val="left"/>
              <w:rPr>
                <w:rFonts w:ascii="ＭＳ 明朝" w:hAnsi="ＭＳ 明朝"/>
                <w:noProof/>
              </w:rPr>
            </w:pPr>
          </w:p>
          <w:p w14:paraId="3F2A018D" w14:textId="77777777" w:rsidR="00D32A5A" w:rsidRDefault="00D32A5A" w:rsidP="00D32A5A">
            <w:pPr>
              <w:spacing w:line="240" w:lineRule="exact"/>
              <w:ind w:firstLineChars="50" w:firstLine="105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学  部</w:t>
            </w:r>
          </w:p>
          <w:p w14:paraId="498A50B8" w14:textId="77777777" w:rsidR="00D32A5A" w:rsidRDefault="00D32A5A" w:rsidP="00D32A5A">
            <w:pPr>
              <w:spacing w:line="240" w:lineRule="exact"/>
              <w:ind w:firstLineChars="100" w:firstLine="210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9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5A477C28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245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372F828" w14:textId="77777777" w:rsidR="00D32A5A" w:rsidRDefault="00D32A5A" w:rsidP="00D32A5A">
            <w:pPr>
              <w:ind w:right="-661"/>
              <w:rPr>
                <w:bCs/>
                <w:sz w:val="24"/>
              </w:rPr>
            </w:pPr>
          </w:p>
        </w:tc>
        <w:tc>
          <w:tcPr>
            <w:tcW w:w="3550" w:type="dxa"/>
            <w:gridSpan w:val="5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6CA6C00A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179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4223199" w14:textId="77777777" w:rsidR="00D32A5A" w:rsidRDefault="00D32A5A" w:rsidP="00D32A5A">
            <w:pPr>
              <w:spacing w:line="240" w:lineRule="exact"/>
              <w:ind w:firstLineChars="200" w:firstLine="420"/>
              <w:rPr>
                <w:rFonts w:ascii="ＭＳ 明朝" w:hAnsi="ＭＳ 明朝"/>
                <w:noProof/>
                <w:lang w:eastAsia="zh-CN"/>
              </w:rPr>
            </w:pPr>
            <w:r>
              <w:rPr>
                <w:rFonts w:ascii="ＭＳ 明朝" w:hAnsi="ＭＳ 明朝" w:hint="eastAsia"/>
                <w:noProof/>
                <w:lang w:eastAsia="zh-CN"/>
              </w:rPr>
              <w:t>写真貼付</w:t>
            </w:r>
          </w:p>
          <w:p w14:paraId="3ED59F10" w14:textId="77777777" w:rsidR="00D32A5A" w:rsidRDefault="00D32A5A" w:rsidP="00D32A5A">
            <w:pPr>
              <w:spacing w:line="240" w:lineRule="exact"/>
              <w:ind w:left="161" w:hanging="161"/>
              <w:rPr>
                <w:rFonts w:ascii="ＭＳ 明朝" w:hAnsi="ＭＳ 明朝"/>
                <w:noProof/>
                <w:sz w:val="18"/>
                <w:lang w:eastAsia="zh-CN"/>
              </w:rPr>
            </w:pPr>
          </w:p>
          <w:p w14:paraId="2443F28B" w14:textId="77777777"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  <w:lang w:eastAsia="zh-CN"/>
              </w:rPr>
            </w:pPr>
            <w:r>
              <w:rPr>
                <w:rFonts w:ascii="ＭＳ 明朝" w:hAnsi="ＭＳ 明朝" w:hint="eastAsia"/>
                <w:noProof/>
                <w:sz w:val="18"/>
                <w:lang w:eastAsia="zh-CN"/>
              </w:rPr>
              <w:t>①上半身正面脱帽</w:t>
            </w:r>
          </w:p>
          <w:p w14:paraId="5DBC8E25" w14:textId="77777777"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②最近</w:t>
            </w:r>
            <w:r>
              <w:rPr>
                <w:rFonts w:ascii="ＭＳ 明朝" w:hAnsi="ＭＳ 明朝"/>
                <w:noProof/>
                <w:sz w:val="18"/>
              </w:rPr>
              <w:t>3</w:t>
            </w:r>
            <w:r>
              <w:rPr>
                <w:rFonts w:ascii="ＭＳ 明朝" w:hAnsi="ＭＳ 明朝" w:hint="eastAsia"/>
                <w:noProof/>
                <w:sz w:val="18"/>
              </w:rPr>
              <w:t>ヶ月以内</w:t>
            </w:r>
          </w:p>
          <w:p w14:paraId="25A5FE81" w14:textId="77777777"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撮影のもの</w:t>
            </w:r>
          </w:p>
          <w:p w14:paraId="6C216544" w14:textId="77777777"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③</w:t>
            </w:r>
            <w:r>
              <w:rPr>
                <w:rFonts w:ascii="ＭＳ 明朝" w:hAnsi="ＭＳ 明朝"/>
                <w:noProof/>
                <w:sz w:val="18"/>
              </w:rPr>
              <w:t>4cm</w:t>
            </w:r>
            <w:r>
              <w:rPr>
                <w:rFonts w:ascii="ＭＳ 明朝" w:hAnsi="ＭＳ 明朝" w:hint="eastAsia"/>
                <w:noProof/>
                <w:sz w:val="18"/>
              </w:rPr>
              <w:t>×</w:t>
            </w:r>
            <w:r>
              <w:rPr>
                <w:rFonts w:ascii="ＭＳ 明朝" w:hAnsi="ＭＳ 明朝"/>
                <w:noProof/>
                <w:sz w:val="18"/>
              </w:rPr>
              <w:t>3cm</w:t>
            </w:r>
          </w:p>
          <w:p w14:paraId="5836C9B4" w14:textId="77777777"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④写真裏面に氏名</w:t>
            </w:r>
          </w:p>
          <w:p w14:paraId="48E4DCBA" w14:textId="77777777"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を記入のこと</w:t>
            </w:r>
          </w:p>
        </w:tc>
      </w:tr>
      <w:tr w:rsidR="00D32A5A" w14:paraId="53152603" w14:textId="77777777" w:rsidTr="00A84BE0">
        <w:trPr>
          <w:cantSplit/>
          <w:trHeight w:val="512"/>
        </w:trPr>
        <w:tc>
          <w:tcPr>
            <w:tcW w:w="1844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BB3A3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  <w:sz w:val="16"/>
              </w:rPr>
            </w:pPr>
            <w:r>
              <w:rPr>
                <w:rFonts w:ascii="ＭＳ 明朝" w:hAnsi="ＭＳ 明朝" w:hint="eastAsia"/>
                <w:noProof/>
                <w:sz w:val="16"/>
              </w:rPr>
              <w:t>ふりがな</w:t>
            </w:r>
          </w:p>
        </w:tc>
        <w:tc>
          <w:tcPr>
            <w:tcW w:w="6751" w:type="dxa"/>
            <w:gridSpan w:val="7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E1758EB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  <w:sz w:val="16"/>
              </w:rPr>
            </w:pPr>
          </w:p>
        </w:tc>
        <w:tc>
          <w:tcPr>
            <w:tcW w:w="2179" w:type="dxa"/>
            <w:gridSpan w:val="3"/>
            <w:vMerge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0BB0E01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14:paraId="2E2A3E28" w14:textId="77777777" w:rsidTr="00A84BE0">
        <w:trPr>
          <w:cantSplit/>
          <w:trHeight w:val="1000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6D601F6C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氏  名</w:t>
            </w:r>
          </w:p>
        </w:tc>
        <w:tc>
          <w:tcPr>
            <w:tcW w:w="6751" w:type="dxa"/>
            <w:gridSpan w:val="7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1BA26660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179" w:type="dxa"/>
            <w:gridSpan w:val="3"/>
            <w:vMerge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3E3955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14:paraId="28E4C03B" w14:textId="77777777" w:rsidTr="00A84BE0">
        <w:trPr>
          <w:cantSplit/>
          <w:trHeight w:hRule="exact" w:val="648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F5AED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生年月日</w:t>
            </w:r>
          </w:p>
        </w:tc>
        <w:tc>
          <w:tcPr>
            <w:tcW w:w="5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FFA21" w14:textId="77777777" w:rsidR="00D32A5A" w:rsidRDefault="00D32A5A" w:rsidP="00CF030B">
            <w:pPr>
              <w:spacing w:line="240" w:lineRule="exact"/>
              <w:ind w:leftChars="31" w:left="65" w:firstLineChars="300" w:firstLine="630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　　　　年　　　　月　　　　日生（　　　　　歳）</w:t>
            </w: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BC17D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性別</w:t>
            </w:r>
          </w:p>
        </w:tc>
        <w:tc>
          <w:tcPr>
            <w:tcW w:w="2156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89AE234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男 ・ 女</w:t>
            </w:r>
          </w:p>
        </w:tc>
      </w:tr>
      <w:tr w:rsidR="00D32A5A" w14:paraId="77995C47" w14:textId="77777777" w:rsidTr="00A84BE0">
        <w:trPr>
          <w:cantSplit/>
          <w:trHeight w:hRule="exact" w:val="1164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F5B04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現住所</w:t>
            </w:r>
          </w:p>
        </w:tc>
        <w:tc>
          <w:tcPr>
            <w:tcW w:w="5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A282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〒　　　－</w:t>
            </w:r>
          </w:p>
          <w:p w14:paraId="11BE5150" w14:textId="77777777"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14:paraId="4D4215BF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1640" w14:textId="77777777" w:rsidR="00D32A5A" w:rsidRDefault="00D32A5A" w:rsidP="00D32A5A">
            <w:pPr>
              <w:widowControl/>
              <w:jc w:val="center"/>
              <w:rPr>
                <w:rFonts w:ascii="ＭＳ 明朝" w:hAnsi="ＭＳ 明朝"/>
                <w:noProof/>
              </w:rPr>
            </w:pPr>
          </w:p>
          <w:p w14:paraId="3DE79B99" w14:textId="77777777" w:rsidR="00D32A5A" w:rsidRDefault="00D32A5A" w:rsidP="00D32A5A">
            <w:pPr>
              <w:widowControl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国籍</w:t>
            </w:r>
          </w:p>
          <w:p w14:paraId="79490A48" w14:textId="77777777"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14:paraId="021C53DC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3C9E163" w14:textId="77777777"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14:paraId="42D84ADD" w14:textId="77777777"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14:paraId="7EBCDE18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  <w:p w14:paraId="2EA12872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14:paraId="2E97C8B5" w14:textId="77777777" w:rsidTr="00A84BE0">
        <w:trPr>
          <w:cantSplit/>
          <w:trHeight w:val="655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75F8D7" w14:textId="77777777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連絡先</w:t>
            </w:r>
          </w:p>
        </w:tc>
        <w:tc>
          <w:tcPr>
            <w:tcW w:w="4113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D8436C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  <w:lang w:eastAsia="zh-CN"/>
              </w:rPr>
            </w:pPr>
            <w:r>
              <w:rPr>
                <w:rFonts w:ascii="ＭＳ 明朝" w:hAnsi="ＭＳ 明朝" w:hint="eastAsia"/>
                <w:noProof/>
                <w:lang w:eastAsia="zh-CN"/>
              </w:rPr>
              <w:t xml:space="preserve">携帯：　　　　 （　　　　  ）　　　　</w:t>
            </w: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9F4E9D" w14:textId="77777777"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メール：　　　　　　　</w:t>
            </w:r>
          </w:p>
        </w:tc>
      </w:tr>
      <w:tr w:rsidR="004E55ED" w14:paraId="656EF61C" w14:textId="77777777" w:rsidTr="00825765">
        <w:trPr>
          <w:cantSplit/>
          <w:trHeight w:val="461"/>
        </w:trPr>
        <w:tc>
          <w:tcPr>
            <w:tcW w:w="1844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5900B95F" w14:textId="77777777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ＧＰＡ</w:t>
            </w:r>
          </w:p>
          <w:p w14:paraId="339E043D" w14:textId="6C410020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  <w:p w14:paraId="0FFBA245" w14:textId="5EDD8755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教員免許状</w:t>
            </w:r>
          </w:p>
        </w:tc>
        <w:tc>
          <w:tcPr>
            <w:tcW w:w="3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CF4BA" w14:textId="0D6E5E08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ＧＰＡ（提出時点）</w:t>
            </w:r>
          </w:p>
        </w:tc>
        <w:tc>
          <w:tcPr>
            <w:tcW w:w="56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4CF565" w14:textId="5DF76078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取得見込み教員免許状</w:t>
            </w:r>
          </w:p>
        </w:tc>
      </w:tr>
      <w:tr w:rsidR="004E55ED" w14:paraId="7E79C0E9" w14:textId="77777777" w:rsidTr="004E55ED">
        <w:trPr>
          <w:cantSplit/>
          <w:trHeight w:val="588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CE488E1" w14:textId="77777777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28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64117B" w14:textId="19B4A6EB" w:rsidR="004E55ED" w:rsidRDefault="004E55ED" w:rsidP="00D32A5A">
            <w:pPr>
              <w:spacing w:line="240" w:lineRule="exact"/>
              <w:rPr>
                <w:rFonts w:ascii="ＭＳ 明朝" w:hAnsi="ＭＳ 明朝"/>
                <w:noProof/>
              </w:rPr>
            </w:pPr>
          </w:p>
        </w:tc>
        <w:tc>
          <w:tcPr>
            <w:tcW w:w="56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E29BA4" w14:textId="4C418B47" w:rsidR="004E55ED" w:rsidRDefault="004E55ED" w:rsidP="00D32A5A">
            <w:pPr>
              <w:spacing w:line="240" w:lineRule="exact"/>
              <w:rPr>
                <w:rFonts w:ascii="ＭＳ 明朝" w:hAnsi="ＭＳ 明朝"/>
                <w:noProof/>
              </w:rPr>
            </w:pPr>
          </w:p>
        </w:tc>
      </w:tr>
      <w:tr w:rsidR="004E55ED" w14:paraId="1A1F6A15" w14:textId="77777777" w:rsidTr="00E604D0">
        <w:trPr>
          <w:cantSplit/>
          <w:trHeight w:val="62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0B235C3C" w14:textId="77777777" w:rsidR="004E55ED" w:rsidRDefault="004E55ED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28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961015" w14:textId="77777777" w:rsidR="004E55ED" w:rsidRDefault="004E55ED" w:rsidP="00D32A5A">
            <w:pPr>
              <w:spacing w:line="240" w:lineRule="exact"/>
              <w:rPr>
                <w:rFonts w:ascii="ＭＳ 明朝" w:hAnsi="ＭＳ 明朝"/>
                <w:noProof/>
              </w:rPr>
            </w:pPr>
          </w:p>
        </w:tc>
        <w:tc>
          <w:tcPr>
            <w:tcW w:w="5642" w:type="dxa"/>
            <w:gridSpan w:val="7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5F3EEDD" w14:textId="16B54DE5" w:rsidR="004E55ED" w:rsidRDefault="004E55ED" w:rsidP="00D32A5A">
            <w:pPr>
              <w:spacing w:line="240" w:lineRule="exact"/>
              <w:rPr>
                <w:rFonts w:ascii="ＭＳ 明朝" w:hAnsi="ＭＳ 明朝"/>
                <w:noProof/>
              </w:rPr>
            </w:pPr>
          </w:p>
        </w:tc>
      </w:tr>
      <w:tr w:rsidR="00850E1B" w14:paraId="7C85F691" w14:textId="77777777" w:rsidTr="00326DFC">
        <w:trPr>
          <w:cantSplit/>
          <w:trHeight w:val="517"/>
        </w:trPr>
        <w:tc>
          <w:tcPr>
            <w:tcW w:w="184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1FEA9EC9" w14:textId="77777777" w:rsidR="00850E1B" w:rsidRDefault="00850E1B" w:rsidP="00A84BE0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履修希望科目</w:t>
            </w:r>
          </w:p>
        </w:tc>
        <w:tc>
          <w:tcPr>
            <w:tcW w:w="4506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B0D98" w14:textId="00B95DA6" w:rsidR="00850E1B" w:rsidRDefault="00850E1B" w:rsidP="00850E1B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科目名</w:t>
            </w:r>
          </w:p>
        </w:tc>
        <w:tc>
          <w:tcPr>
            <w:tcW w:w="2551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7CFA" w14:textId="69343361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単位数</w:t>
            </w:r>
          </w:p>
        </w:tc>
        <w:tc>
          <w:tcPr>
            <w:tcW w:w="187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B846EF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備考</w:t>
            </w:r>
          </w:p>
        </w:tc>
      </w:tr>
      <w:tr w:rsidR="00850E1B" w14:paraId="5609C1CF" w14:textId="77777777" w:rsidTr="00825765">
        <w:trPr>
          <w:cantSplit/>
          <w:trHeight w:val="652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A511E46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78EDA88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E62787C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2B5083C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6383F3A4" w14:textId="77777777" w:rsidTr="00751899">
        <w:trPr>
          <w:cantSplit/>
          <w:trHeight w:val="68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F5CFE23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91367AB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87CBD7A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047DA733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0F1BDE8D" w14:textId="77777777" w:rsidTr="001B337C">
        <w:trPr>
          <w:cantSplit/>
          <w:trHeight w:val="68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1E4DA33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DE2DCE2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3408B10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0E23D12A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089B1338" w14:textId="77777777" w:rsidTr="00AC7FF8">
        <w:trPr>
          <w:cantSplit/>
          <w:trHeight w:val="69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8CE1CF5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380F471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52E46FA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7B65B9F0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3893C3A6" w14:textId="77777777" w:rsidTr="00504532">
        <w:trPr>
          <w:cantSplit/>
          <w:trHeight w:val="70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ABE9182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D4ACF34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9FBB004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279C7726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720F43AD" w14:textId="77777777" w:rsidTr="009C6F8F">
        <w:trPr>
          <w:cantSplit/>
          <w:trHeight w:val="686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826C98C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BD0D90D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623B2DF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4291E51C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184912A8" w14:textId="77777777" w:rsidTr="002943FF">
        <w:trPr>
          <w:cantSplit/>
          <w:trHeight w:val="696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EA44240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B278694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6629CE2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102937A9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25765" w14:paraId="4AA07A69" w14:textId="77777777" w:rsidTr="002943FF">
        <w:trPr>
          <w:cantSplit/>
          <w:trHeight w:val="696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3C2F468" w14:textId="77777777" w:rsidR="00825765" w:rsidRDefault="00825765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92732DD" w14:textId="77777777" w:rsidR="00825765" w:rsidRDefault="00825765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FD73680" w14:textId="77777777" w:rsidR="00825765" w:rsidRDefault="00825765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7E52D41E" w14:textId="77777777" w:rsidR="00825765" w:rsidRDefault="00825765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850E1B" w14:paraId="3B7C899F" w14:textId="77777777" w:rsidTr="0012735F">
        <w:trPr>
          <w:cantSplit/>
          <w:trHeight w:val="692"/>
        </w:trPr>
        <w:tc>
          <w:tcPr>
            <w:tcW w:w="184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5D7CB7" w14:textId="77777777" w:rsidR="00850E1B" w:rsidRDefault="00850E1B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AA3AA60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4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CC016A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45EFF7F" w14:textId="77777777" w:rsidR="00850E1B" w:rsidRDefault="00850E1B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14:paraId="46592C62" w14:textId="77777777" w:rsidTr="00A84BE0">
        <w:trPr>
          <w:cantSplit/>
          <w:trHeight w:val="455"/>
        </w:trPr>
        <w:tc>
          <w:tcPr>
            <w:tcW w:w="10774" w:type="dxa"/>
            <w:gridSpan w:val="11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B8747A" w14:textId="556FC36A"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登　録　期　間　</w:t>
            </w:r>
            <w:r w:rsidR="00825765" w:rsidRPr="00825765">
              <w:rPr>
                <w:rFonts w:ascii="ＭＳ 明朝" w:hAnsi="ＭＳ 明朝" w:hint="eastAsia"/>
                <w:noProof/>
              </w:rPr>
              <w:t>（※未記入のこと）</w:t>
            </w:r>
          </w:p>
        </w:tc>
      </w:tr>
      <w:tr w:rsidR="00D32A5A" w14:paraId="71B19DAD" w14:textId="77777777" w:rsidTr="00A84BE0">
        <w:trPr>
          <w:cantSplit/>
          <w:trHeight w:val="836"/>
        </w:trPr>
        <w:tc>
          <w:tcPr>
            <w:tcW w:w="10774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08910D" w14:textId="77777777" w:rsidR="00D32A5A" w:rsidRPr="00CD60C0" w:rsidRDefault="00D32A5A" w:rsidP="00D32A5A">
            <w:pPr>
              <w:spacing w:line="240" w:lineRule="exact"/>
              <w:ind w:firstLineChars="500" w:firstLine="1050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年　　　　　月　　　　　日　　　　　～　　　　　　年　　　　　月　　　　日</w:t>
            </w:r>
          </w:p>
        </w:tc>
      </w:tr>
    </w:tbl>
    <w:p w14:paraId="45FADCA6" w14:textId="77777777" w:rsidR="00CB0368" w:rsidRPr="00CD60C0" w:rsidRDefault="00CB0368" w:rsidP="004D3381"/>
    <w:sectPr w:rsidR="00CB0368" w:rsidRPr="00CD60C0" w:rsidSect="00825765">
      <w:pgSz w:w="11906" w:h="16838" w:code="9"/>
      <w:pgMar w:top="397" w:right="964" w:bottom="397" w:left="96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7933DC" w14:textId="77777777" w:rsidR="001359F0" w:rsidRDefault="001359F0" w:rsidP="00515E41">
      <w:r>
        <w:separator/>
      </w:r>
    </w:p>
  </w:endnote>
  <w:endnote w:type="continuationSeparator" w:id="0">
    <w:p w14:paraId="11C54F22" w14:textId="77777777" w:rsidR="001359F0" w:rsidRDefault="001359F0" w:rsidP="00515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BCC7A" w14:textId="77777777" w:rsidR="001359F0" w:rsidRDefault="001359F0" w:rsidP="00515E41">
      <w:r>
        <w:separator/>
      </w:r>
    </w:p>
  </w:footnote>
  <w:footnote w:type="continuationSeparator" w:id="0">
    <w:p w14:paraId="68783F5A" w14:textId="77777777" w:rsidR="001359F0" w:rsidRDefault="001359F0" w:rsidP="00515E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"/>
  <w:drawingGridVerticalSpacing w:val="4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NLY0MzAzNTU2NzRU0lEKTi0uzszPAykwrAUAVFhWDywAAAA="/>
  </w:docVars>
  <w:rsids>
    <w:rsidRoot w:val="00A44C0A"/>
    <w:rsid w:val="00031232"/>
    <w:rsid w:val="0003704E"/>
    <w:rsid w:val="00042B4F"/>
    <w:rsid w:val="0006694A"/>
    <w:rsid w:val="00087661"/>
    <w:rsid w:val="00110A63"/>
    <w:rsid w:val="001168D6"/>
    <w:rsid w:val="001359F0"/>
    <w:rsid w:val="00195A45"/>
    <w:rsid w:val="001C561D"/>
    <w:rsid w:val="00336E53"/>
    <w:rsid w:val="0034594D"/>
    <w:rsid w:val="004509F6"/>
    <w:rsid w:val="004909B3"/>
    <w:rsid w:val="004952E6"/>
    <w:rsid w:val="004C4E2B"/>
    <w:rsid w:val="004D02A6"/>
    <w:rsid w:val="004D3381"/>
    <w:rsid w:val="004D4896"/>
    <w:rsid w:val="004E21AE"/>
    <w:rsid w:val="004E55ED"/>
    <w:rsid w:val="004E5B73"/>
    <w:rsid w:val="00515E41"/>
    <w:rsid w:val="0053128A"/>
    <w:rsid w:val="00547B71"/>
    <w:rsid w:val="00581394"/>
    <w:rsid w:val="006379FF"/>
    <w:rsid w:val="0065513F"/>
    <w:rsid w:val="00685E89"/>
    <w:rsid w:val="006C1763"/>
    <w:rsid w:val="006D295F"/>
    <w:rsid w:val="006E090E"/>
    <w:rsid w:val="00704F8F"/>
    <w:rsid w:val="0070687F"/>
    <w:rsid w:val="00752D5E"/>
    <w:rsid w:val="007653A0"/>
    <w:rsid w:val="00784F71"/>
    <w:rsid w:val="00816EED"/>
    <w:rsid w:val="00825765"/>
    <w:rsid w:val="008406AA"/>
    <w:rsid w:val="00850E1B"/>
    <w:rsid w:val="008644E2"/>
    <w:rsid w:val="008F2BBD"/>
    <w:rsid w:val="0094345B"/>
    <w:rsid w:val="009E24DD"/>
    <w:rsid w:val="00A0646A"/>
    <w:rsid w:val="00A44C0A"/>
    <w:rsid w:val="00A45A45"/>
    <w:rsid w:val="00A7328D"/>
    <w:rsid w:val="00A7336B"/>
    <w:rsid w:val="00A84BE0"/>
    <w:rsid w:val="00A922EF"/>
    <w:rsid w:val="00AE1A7B"/>
    <w:rsid w:val="00B13A03"/>
    <w:rsid w:val="00B740BA"/>
    <w:rsid w:val="00BC0518"/>
    <w:rsid w:val="00BC1646"/>
    <w:rsid w:val="00BC3607"/>
    <w:rsid w:val="00C65112"/>
    <w:rsid w:val="00CB0368"/>
    <w:rsid w:val="00CC740D"/>
    <w:rsid w:val="00CD032A"/>
    <w:rsid w:val="00CD60C0"/>
    <w:rsid w:val="00CF030B"/>
    <w:rsid w:val="00D32A5A"/>
    <w:rsid w:val="00D42C7A"/>
    <w:rsid w:val="00D60A6B"/>
    <w:rsid w:val="00D81FDD"/>
    <w:rsid w:val="00D97564"/>
    <w:rsid w:val="00E01836"/>
    <w:rsid w:val="00E445E9"/>
    <w:rsid w:val="00E61090"/>
    <w:rsid w:val="00E73505"/>
    <w:rsid w:val="00E95F25"/>
    <w:rsid w:val="00F1175F"/>
    <w:rsid w:val="00FB03DA"/>
    <w:rsid w:val="00FC3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58541F"/>
  <w15:chartTrackingRefBased/>
  <w15:docId w15:val="{E61E94EE-B51C-492A-9D12-4F6D9D15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spacing w:line="300" w:lineRule="exact"/>
      <w:ind w:firstLineChars="100" w:firstLine="210"/>
      <w:jc w:val="left"/>
    </w:pPr>
    <w:rPr>
      <w:rFonts w:ascii="ＭＳ 明朝" w:hAnsi="ＭＳ 明朝"/>
      <w:noProof/>
    </w:rPr>
  </w:style>
  <w:style w:type="paragraph" w:styleId="a4">
    <w:name w:val="Balloon Text"/>
    <w:basedOn w:val="a"/>
    <w:semiHidden/>
    <w:rsid w:val="00A922EF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515E4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515E41"/>
    <w:rPr>
      <w:kern w:val="2"/>
      <w:sz w:val="21"/>
      <w:szCs w:val="24"/>
    </w:rPr>
  </w:style>
  <w:style w:type="paragraph" w:styleId="a7">
    <w:name w:val="footer"/>
    <w:basedOn w:val="a"/>
    <w:link w:val="a8"/>
    <w:rsid w:val="00515E4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15E41"/>
    <w:rPr>
      <w:kern w:val="2"/>
      <w:sz w:val="21"/>
      <w:szCs w:val="24"/>
    </w:rPr>
  </w:style>
  <w:style w:type="character" w:styleId="a9">
    <w:name w:val="Placeholder Text"/>
    <w:basedOn w:val="a0"/>
    <w:uiPriority w:val="99"/>
    <w:semiHidden/>
    <w:rsid w:val="00D32A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B58865-AEFB-461C-A72A-3F313A619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Ａ票</vt:lpstr>
      <vt:lpstr>Ａ票</vt:lpstr>
    </vt:vector>
  </TitlesOfParts>
  <Company>創価大学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Ａ票</dc:title>
  <dc:subject/>
  <dc:creator>hisako</dc:creator>
  <cp:keywords/>
  <dc:description/>
  <cp:lastModifiedBy>詞雄 鈴木</cp:lastModifiedBy>
  <cp:revision>3</cp:revision>
  <cp:lastPrinted>2009-08-18T01:58:00Z</cp:lastPrinted>
  <dcterms:created xsi:type="dcterms:W3CDTF">2025-12-23T01:26:00Z</dcterms:created>
  <dcterms:modified xsi:type="dcterms:W3CDTF">2025-12-23T07:53:00Z</dcterms:modified>
</cp:coreProperties>
</file>